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0E2D3" w14:textId="77777777" w:rsidR="00017D4D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Graphics and Visualizations</w:t>
      </w:r>
    </w:p>
    <w:p w14:paraId="743A8E5E" w14:textId="77777777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9B5226" w14:textId="62ECA5D9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0330-T5527-23EW5</w:t>
      </w:r>
    </w:p>
    <w:p w14:paraId="36536734" w14:textId="77777777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3F4255" w14:textId="1D505564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tt Dixon</w:t>
      </w:r>
    </w:p>
    <w:p w14:paraId="4F60F0FD" w14:textId="77777777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897F4" w14:textId="574234F9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5, 2023</w:t>
      </w:r>
    </w:p>
    <w:p w14:paraId="1D2E93D2" w14:textId="77777777" w:rsidR="001C05A4" w:rsidRDefault="001C05A4" w:rsidP="001C05A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A8D917" w14:textId="7C4E9485" w:rsidR="0052735F" w:rsidRDefault="001C05A4" w:rsidP="00527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2735F">
        <w:rPr>
          <w:rFonts w:ascii="Times New Roman" w:hAnsi="Times New Roman" w:cs="Times New Roman"/>
          <w:sz w:val="24"/>
          <w:szCs w:val="24"/>
        </w:rPr>
        <w:t>I have installed Visual Studio 2019 and configured all the files necessary to render the images. At first, I had approximately 550 errors until I realized that I needed to address the issue of the processor type and configure the files to run without error</w:t>
      </w:r>
      <w:r w:rsidR="009C50E3" w:rsidRPr="0052735F">
        <w:rPr>
          <w:rFonts w:ascii="Times New Roman" w:hAnsi="Times New Roman" w:cs="Times New Roman"/>
          <w:sz w:val="24"/>
          <w:szCs w:val="24"/>
        </w:rPr>
        <w:t xml:space="preserve">. </w:t>
      </w:r>
      <w:r w:rsidR="0052735F">
        <w:rPr>
          <w:rFonts w:ascii="Times New Roman" w:hAnsi="Times New Roman" w:cs="Times New Roman"/>
          <w:sz w:val="24"/>
          <w:szCs w:val="24"/>
        </w:rPr>
        <w:t xml:space="preserve">After setting up the project file and experimenting with a few of the different parameters I have become more familiar with the structure of OpenGL. I wonder now why it has taken me so long to create three-dimensional computer designs. I look forward to </w:t>
      </w:r>
      <w:r w:rsidR="002E3496">
        <w:rPr>
          <w:rFonts w:ascii="Times New Roman" w:hAnsi="Times New Roman" w:cs="Times New Roman"/>
          <w:sz w:val="24"/>
          <w:szCs w:val="24"/>
        </w:rPr>
        <w:t>creating some</w:t>
      </w:r>
      <w:r w:rsidR="0052735F">
        <w:rPr>
          <w:rFonts w:ascii="Times New Roman" w:hAnsi="Times New Roman" w:cs="Times New Roman"/>
          <w:sz w:val="24"/>
          <w:szCs w:val="24"/>
        </w:rPr>
        <w:t xml:space="preserve"> virtual cityscapes for my new video game!</w:t>
      </w:r>
    </w:p>
    <w:p w14:paraId="5682356D" w14:textId="6161D21E" w:rsidR="0052735F" w:rsidRPr="0052735F" w:rsidRDefault="0052735F" w:rsidP="0052735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C6B360" wp14:editId="003E0E05">
            <wp:extent cx="5943600" cy="3350895"/>
            <wp:effectExtent l="0" t="0" r="0" b="1905"/>
            <wp:docPr id="1908783993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783993" name="Picture 1" descr="A screenshot of a computer screen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735F" w:rsidRPr="00527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DCwNDYxNzcDYiUdpeDU4uLM/DyQAuNaAHFLIH4sAAAA"/>
  </w:docVars>
  <w:rsids>
    <w:rsidRoot w:val="001C05A4"/>
    <w:rsid w:val="001C05A4"/>
    <w:rsid w:val="002E3496"/>
    <w:rsid w:val="003C416C"/>
    <w:rsid w:val="0052735F"/>
    <w:rsid w:val="009C50E3"/>
    <w:rsid w:val="00F35E73"/>
    <w:rsid w:val="00F8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B2FE2"/>
  <w15:chartTrackingRefBased/>
  <w15:docId w15:val="{26792DF4-49D8-4644-957B-1BA8913FE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ixon</dc:creator>
  <cp:keywords/>
  <dc:description/>
  <cp:lastModifiedBy>scott dixon</cp:lastModifiedBy>
  <cp:revision>4</cp:revision>
  <dcterms:created xsi:type="dcterms:W3CDTF">2023-05-06T01:50:00Z</dcterms:created>
  <dcterms:modified xsi:type="dcterms:W3CDTF">2023-05-06T01:54:00Z</dcterms:modified>
</cp:coreProperties>
</file>